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1" w:name="cover-letter"/>
    <w:p>
      <w:pPr>
        <w:pStyle w:val="Heading1"/>
      </w:pPr>
      <w:r>
        <w:t xml:space="preserve">Cover Letter</w:t>
      </w:r>
    </w:p>
    <w:p>
      <w:pPr>
        <w:pStyle w:val="FirstParagraph"/>
      </w:pPr>
      <w:r>
        <w:rPr>
          <w:bCs/>
          <w:b/>
        </w:rPr>
        <w:t xml:space="preserve">Your Name</w:t>
      </w:r>
      <w:r>
        <w:br/>
      </w:r>
      <w:r>
        <w:t xml:space="preserve">123 Example Street</w:t>
      </w:r>
      <w:r>
        <w:br/>
      </w:r>
      <w:r>
        <w:t xml:space="preserve">Melbourne, Victoria, Australia</w:t>
      </w:r>
      <w:r>
        <w:br/>
      </w:r>
      <w:r>
        <w:t xml:space="preserve">email@example.com | (03) 1234 5678</w:t>
      </w:r>
      <w:r>
        <w:br/>
      </w:r>
      <w:r>
        <w:t xml:space="preserve">Date: [Insert Date]</w:t>
      </w:r>
    </w:p>
    <w:p>
      <w:pPr>
        <w:pStyle w:val="BodyText"/>
      </w:pPr>
      <w:r>
        <w:rPr>
          <w:bCs/>
          <w:b/>
        </w:rPr>
        <w:t xml:space="preserve">Recruitment Team</w:t>
      </w:r>
      <w:r>
        <w:br/>
      </w:r>
      <w:r>
        <w:t xml:space="preserve">[Employer Name]</w:t>
      </w:r>
      <w:r>
        <w:br/>
      </w:r>
      <w:r>
        <w:t xml:space="preserve">[Employer Address]</w:t>
      </w:r>
      <w:r>
        <w:br/>
      </w:r>
      <w:r>
        <w:t xml:space="preserve">Melbourne, Victoria, Australia</w:t>
      </w:r>
    </w:p>
    <w:bookmarkStart w:id="20" w:name="occupational-therapist-application"/>
    <w:p>
      <w:pPr>
        <w:pStyle w:val="Heading2"/>
      </w:pPr>
      <w:r>
        <w:t xml:space="preserve">Occupational Therapist Application</w:t>
      </w:r>
    </w:p>
    <w:p>
      <w:pPr>
        <w:pStyle w:val="FirstParagraph"/>
      </w:pPr>
      <w:r>
        <w:t xml:space="preserve">Dear Hiring Manager,</w:t>
      </w:r>
    </w:p>
    <w:p>
      <w:pPr>
        <w:pStyle w:val="BodyText"/>
      </w:pPr>
      <w:r>
        <w:t xml:space="preserve">I am writing to express my interest in the Occupational Therapist position at [Employer Name], as advertised. With a deep passion for empowering individuals to achieve independence in their daily lives, I am eager to contribute my skills and experience to support the vital work of your organization in Australia Melbourne. As a dedicated Occupational Therapist, I have consistently focused on creating personalized solutions that address the unique needs of clients, and I am excited about the opportunity to bring this expertise to your team.</w:t>
      </w:r>
    </w:p>
    <w:p>
      <w:pPr>
        <w:pStyle w:val="BodyText"/>
      </w:pPr>
      <w:r>
        <w:t xml:space="preserve">Over the past [X years], I have developed a strong foundation in occupational therapy, working across diverse settings such as community health centers, rehabilitation facilities, and private practices. My experience spans from assessing client needs through comprehensive evaluations to designing interventions that promote physical, cognitive, and emotional well-being. In Australia Melbourne, where the healthcare landscape is dynamic and community-focused, I have learned to adapt my approach to meet the cultural and social contexts of the population. This includes working with individuals from varied backgrounds, ensuring that care plans are inclusive and responsive to local needs.</w:t>
      </w:r>
    </w:p>
    <w:p>
      <w:pPr>
        <w:pStyle w:val="BodyText"/>
      </w:pPr>
      <w:r>
        <w:t xml:space="preserve">A key aspect of my work as an Occupational Therapist is fostering collaboration with clients, families, and multidisciplinary teams. In Melbourne’s vibrant healthcare environment, I have partnered with doctors, nurses, and social workers to create holistic care plans. For instance, in a recent project at [Previous Workplace], I collaborated with a team to support individuals recovering from stroke by integrating technology and adaptive equipment into their daily routines. This experience reinforced the importance of innovation and empathy in occupational therapy—a philosophy that aligns closely with the values of [Employer Name].</w:t>
      </w:r>
    </w:p>
    <w:p>
      <w:pPr>
        <w:pStyle w:val="BodyText"/>
      </w:pPr>
      <w:r>
        <w:t xml:space="preserve">What sets me apart as an Occupational Therapist is my commitment to continuous learning and professional growth. I hold [Your Qualification, e.g., Bachelor of Occupational Therapy] from [University Name], and I am registered with the Australian Health Practitioner Regulation Agency (AHPRA). In Australia Melbourne, where evidence-based practice is paramount, I stay updated on the latest research and therapeutic techniques. This includes staying informed about emerging trends in assistive technology and community-based interventions, which are increasingly critical for supporting aging populations and individuals with disabilities.</w:t>
      </w:r>
    </w:p>
    <w:p>
      <w:pPr>
        <w:pStyle w:val="BodyText"/>
      </w:pPr>
      <w:r>
        <w:t xml:space="preserve">Another strength of mine is my ability to navigate the unique challenges of Australia Melbourne’s healthcare system. The region’s emphasis on accessibility and patient-centered care resonates deeply with my professional ethos. For example, I have worked with local organizations to develop programs that address the needs of underserved communities, such as elderly residents in rural areas or individuals with mental health conditions. These initiatives not only improved clients’ quality of life but also strengthened their connection to their communities—a goal that is central to the role of an Occupational Therapist.</w:t>
      </w:r>
    </w:p>
    <w:p>
      <w:pPr>
        <w:pStyle w:val="BodyText"/>
      </w:pPr>
      <w:r>
        <w:t xml:space="preserve">In addition to clinical skills, I bring strong communication and organizational abilities. As an Occupational Therapist in Australia Melbourne, I have managed caseloads efficiently while maintaining detailed documentation and reporting. My ability to explain complex concepts in accessible terms has helped clients and families feel empowered to engage actively in their recovery journeys. This aligns with the collaborative spirit of occupational therapy, where trust and transparency are essential.</w:t>
      </w:r>
    </w:p>
    <w:p>
      <w:pPr>
        <w:pStyle w:val="BodyText"/>
      </w:pPr>
      <w:r>
        <w:t xml:space="preserve">I am particularly drawn to [Employer Name] because of its reputation for excellence in delivering compassionate care. Your commitment to innovation and community engagement mirrors my own dedication to making a meaningful impact through Occupational Therapy. I am eager to contribute my expertise in areas such as [specific skill, e.g., pediatric therapy, workplace rehabilitation, or assistive technology] while learning from the experienced team at your organization.</w:t>
      </w:r>
    </w:p>
    <w:p>
      <w:pPr>
        <w:pStyle w:val="BodyText"/>
      </w:pPr>
      <w:r>
        <w:t xml:space="preserve">Thank you for considering my application. I would welcome the opportunity to discuss how my background and vision align with the goals of [Employer Name]. Please feel free to contact me at (03) 1234 5678 or email@example.com at your convenience. I look forward to the possibility of contributing to your team in Australia Melbourne as an Occupational Therapist.</w:t>
      </w:r>
    </w:p>
    <w:p>
      <w:pPr>
        <w:pStyle w:val="BodyText"/>
      </w:pPr>
      <w:r>
        <w:t xml:space="preserve">Sincerely,</w:t>
      </w:r>
    </w:p>
    <w:p>
      <w:pPr>
        <w:pStyle w:val="BodyText"/>
      </w:pP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cupational Therapist</dc:title>
  <dc:creator/>
  <cp:keywords/>
  <dcterms:created xsi:type="dcterms:W3CDTF">2026-07-23T17:19:29Z</dcterms:created>
  <dcterms:modified xsi:type="dcterms:W3CDTF">2026-07-23T17:19:29Z</dcterms:modified>
</cp:coreProperties>
</file>

<file path=docProps/custom.xml><?xml version="1.0" encoding="utf-8"?>
<Properties xmlns="http://schemas.openxmlformats.org/officeDocument/2006/custom-properties" xmlns:vt="http://schemas.openxmlformats.org/officeDocument/2006/docPropsVTypes"/>
</file>